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พฤหัสบดีที่</w:t>
      </w:r>
      <w:r>
        <w:t xml:space="preserve"> </w:t>
      </w:r>
      <w:r>
        <w:t xml:space="preserve">22</w:t>
      </w:r>
      <w:r>
        <w:t xml:space="preserve"> </w:t>
      </w:r>
      <w:r>
        <w:t xml:space="preserve">กุมภาพันธ์</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ขอต้อนรับคุณผู้ชม เข้าสู่การแถลงข่าวของศูนย์บริหารสถานการณ์โควิด-19 จากทำเนียบรัฐบาลนะคะ วันนี้ 24 เแน่นอน นอกจากเรื่องของสถานการณ์ COVID-19 จะต้องติดตามหลังจากที่ได้รายงานรายวันไปแล้วนะคะ พื้นที่แล้ว คำถามที่มาจากประชาชน ก็เป็นประเด็นที่ต้องติดตามในช่วงท้ายค่ะ โดยเฉพาะการเดินทางเข้ามาของคนที่มีสัญชาติต่างชาตินะคะ ที่ไม่ใช่คนไทยว่า ณ วันนี้เราจะมีมาตรการอย่างไรบ้าง และที่สำคัญหากมีรายงานผู้ติดเชื้อ จะมีมาตรการเพิ่มเติมหรือไม่ อย่างไรนะคะ ก่อนอื่นไปติดตามเรื่องของสถานการณ์ และจำนวนผู้ติดเชื้อล่าสุดวันนี้ค่ะ เรียนเชิญแพทย์หญิงอภิสมัย ศรีรังสรรค์ ผู้ช่วยโฆษก ศบค. ค่ะ</w:t>
      </w:r>
    </w:p>
    <w:p>
      <w:pPr>
        <w:pStyle w:val="BodyText"/>
      </w:pPr>
      <w:r>
        <w:t xml:space="preserve">(แพทย์หญิงอภิสมัย) กราบสวัสดีพี่น้องประชาชนทุกท่านนะคะ ในวันจันทร์ ต้นสัปดาห์นะคะ และในส่วนของกระทรวงสาธารณสุขก็ได้เรียนในที่ประชุม ชี้แจงให้ทราบนะคะ ว่าทุกโรงพยาบาลทั่วประเทศวันนี้นะคะ จะได้รับการจัดส่งยา… นะคะ จัดส่งไปยังทุก ๆ แห่งทั่วประเทศนะคะ ทุก ๆ แห่งทั่วประเทศนะคะ พี่น้องประชาชนด้วยนะคะ แล้วก็เรื่องราวที่เราต้องติดตามในช่วงนนะคะ นอกจากการรายงานสถานการณ์ผู้ติดเชื้อ ตอบคำถามทุก ๆ ท่านนะคะ รวมไปถึงเรื่องของการการจัดการเตียง และรวมไปถึงคำถามจากสังคมนะคะ ว่าการจัดการตอนนี้ได้มีการปรับเปลี่ยนไปในลักษณะอย่างไรเพื่อที่จะให้พี่น้องประชาชนร่วมมืออย่างไรบ้างนะคะ ก่อนอื่นเราไปเริ่มที่สถานการณ์โลกที่เราติดตามกันนะคะ ประเทศไทยนะคะ นับได้เป็นประเทศที่ 106 นะคะ ทั่วโลกมีการยืนยันผู้ติดเชื้อ 147 ล้านค่ะ บวกไปสำหรับยอดวันนี้คือ 700,000 กว่าราย ำหรับยอดวันนี้คือ 700,000 กว่าราย กล่องสีดำขวาสุดนะคะ ทั่วโลก ยอด9,000 กว่ารายนะคะ แล้วก็ประเทศที่มีการรายงานผู้เสียชีวิตสูงสุดวันนี้ยังคงเป็นอินเดียค่ะ 2,000 กว่ารายแล้วก็ เทียบกับยอดผู้ติดเชื้อสหรัฐวันนี้ขึ้นไปยังเป็น 30,000 กว่านะคะ แล้วก็ยังมียอดผู้แสียชีวิตกว่า 200 รายเช่นกันค่ะ ในส่วนของประเทศเยอรมันนีผู้ติดเชื้อนะคะ 380,000 กว่ารายนะคะ และในอิหร่าน 19,000 กว่าราย ที่อยู่ในสไลด์แรกนี้นะคะ ไปดูภูมิภาคเอเชียจะเห็นว่าอินเดียนี่ติดอันดับ 1 แล้วก็เป็นอีกประเทศที่มีความกังวล ประชาชนสอบถามเข้ามาเยอะนะคะ ก็ในประเทศเพื่อนบ้านของเราค่ะ มาเลเซียมีบวกผู้ติดเชื้อ ในวันนี้ 2,510 ราย รายงานผู้เสียชีวติ 10 ราย เมียนมา 8 รายนะคะ แล้วก็ สิงค์โปร ข่าวที่เราติดตามกัน จากที่สิงค์โปร ที่จะเปิดการเดินทาง Bubble อันนี้มีการชะลอโครงการการเดินทางระหว่างประเทศไปด้วยเช่นกันค่ะ สถานการณ์ของประเทศไทยวันนี้ หลายท่านได้เห็นตัวเลขก่อนหน้านี้นะคะ มีรายงานผู้ติดเชื้อ 2,048 ราย กล่องสีดำขวาสุดนะคะ มีผู้ติดเชื้อที่เสียชีวิตวันนี้ 8 คนนะคะ ไปดูสไลด์ถัดไปจะเห็นว่าใน 8 ท่านที่เสียชีวิตวันนี้นะคะ ทำให้ระลอกเมษายนบวกรวมยอดผู้เสียชีวิตไป อยู่ที่ 54 คนนะคะ นับตั้งแต่ 1 เมษายน ถึง 26 เมษายน และจำนวนผู้ที่รักษาอยู่นะคะ ตอนนี้ดูที่สีฟ้าด้านขวาล่าง 23,080 รายนะคะ เป็น 67 รายนะคะ ในจำนวนนี้ เป็นผู้ที่มีอาการหนัก 563 ราย และสวมท่อช่วยหายใจอยู่ 150 รายค่ะ ผู้ที่ติดเชื้อรายใหม่วันนี้นะคะ เป็นผู้ที่อยู่ในโรงพยาบาล 1,991 ราย และพบจาก Active Finding 47 รายเดินทางมาจากจากประเทศ 10 รายค่ะ ในผู้ที่อาการหนัก 563 รายนี่นะคะ ขอรายงานนิดหนึ่งค่ะ ผู้ที่ใช้เครื่องช่วยหายใจตอนนี้นะคะ 150 รายอยู่ที่ไหนบ้าง ส่วนใหญ่ก็จะเป็น กทม. ตอนนี้มี 10 ราย 12 ราย ชลบุรี สมุทรปราการ 11 นททบุรี และเชียงใหม่ จังหวัดละ 5 ราย อันนี้คือกลุ่มที่มีอาการหนักและจำเป็นต้องใช้เครื่องช่วยหายใจนะคะ ก็นับได้ว่าเป็น 1 ใน 4 ของผู้ที่มีอาการหนัก ก็ต้องสะท้านให้เห็นว่าทรัพย์กรรวมทั้งเตียงและอุปกรณ์เครื่องช่วยหายใจต่าง ๆ ก็จะเป็นสำรองไว้สำหรับกรณีนี้นะคะ ในส่วนของผู้ที่เสียชีวิต 8 ท่านนะคะ ในวันนี้นะคะ จะขออนุญาตเรียนสรุปใน 8 รายนี้ส่วนใหญ่นี่นะคะ ยังเป็นกลุ่มที่มีการติดเชื้อกับผู้ที่ยืนยันเป็นผู้ติดเชื้อก่อนหน้านี้ค่ะ ก่อนหน้าของกลุ่มที่มีรายงานเป็นความเสี่ยงสูงนะคะ และในที่สุดในระหว่างกักตัว ก็พบว่าท่านเหล่านี้ก็เป็นผู้ติดเชื้อ และหลาย ๆ ท่านจะเห็นอายุน้อยลงนะคะ และจะเห็นระยะการป่วย จนกระทั่งมีอาการที่ทรุดลงค่อนข้างรวดเร็ว อาจจะเป็นเหตุผลหนึ่งนะคะ ที่หลายฝ่ายยังเป็นห่วงในขณะที่ทุกท่านรอเตียงหรือมีการพูดคุยถึงทางเลือกที่จะดูแลตัวเองอยู่ที่บ้านนะคะ และตัวเลขยังมีรายงานอยู่เป็นระยะ ร่างกายสุขภาพแข็งแรง แต่ว่าอาการนั้นอาจจะทรุดลงโดยเร็วนะคะ แล้วก็ทำให้การช่วยเหลือที่โรงพยาบาลนั้นอาจจะล่าช้าจนเกินไปค่ะ ไปดูที่ทิศทางของกราฟสีแดงที่เราติดตามกันมาต่อเนื่องนะคะ ท่านจะเห็นว่าทิศทางยอดกราฟพุ่งสู แหลมขึ้นไปนะคะ แล้วก็มีทิศทางจะลดลง แต่ว่าในช่วง 2-3 วันนี้นะคะ ส่วนหนึ่งทางภาครัฐก็พยายามที่จะเคลียร์เตียง ผู้ที่รออยู่นะคะ คิดว่าภายในระยะเร็ว ๆ นี้นะคะ สามารถจัดสรรให้ผู้ที่รอเตียงได้รับการดูแลอย่างครบถ้วนนะคะ แต่ว่าคงต้องฝากพี่น้องประชาชนว่าเราพยายามที่จะจัดการดูแลให้เหมาะสมให้แก่ผู้ติดเชื้อรับการยืนยันติดเชื้อก่อนหน้า ให้เขาได้รับการดูแล ทุกท่านช่วยกันไม่เพิ่มยอดผู้ติดเชื้อด้วยนะคะ มาตรการส่วนตัวยังเป็นสิ่งจำเป็นอย่างยิ่งค่ะ ไปดูอีกกรณีหนึ่งนะคะ ในส่วนของผู้ที่เดินทางมาจากต่างประเทศ อันนี้เป็นสิ่งที่มีคำถามเข้ามามากมาย โดยเฉพาะตัวเลขที่ท่านเห็นวันนี้ ก็คือผู้ป่วยชาวอินเดียนะคะ วันนี้มีรายงานเดินทางเข้ามาในสหราชอาณาจักรนะคะ ประเทศไทย แล้วก็มีการได้รับการดูแลนะคะ ก็คือ SQ ASQ คือ สถานกักกันที่รัฐจัดให้ หลายท่านก็มีคำถามเข้ามานะคะ ว่ามีการรายงานก่อนหน้านี้ว่ามีการเช่าเครื่องบินเหมาลำจากประเทศอินเดีย เพื่อเดินทางมายังประเทศไทย อันนี้ข้อเท็จจริง ทุกท่านที่ติดตามข่าวคงได้คำตอบแล้วนะคะ ขออนุญาตนำเรียนคำชี้แจงจากกระทรวงต่างประเทศนะคะ ก็อธิบายชัดเจนว่ามีการตรวจสอบไปยังสถานกงสุลไทย ในอินเดียนะคะ ไม่ได้การออก COE หรือที่เราเรียกว่า</w:t>
      </w:r>
      <w:r>
        <w:t xml:space="preserve"> </w:t>
      </w:r>
      <w:r>
        <w:t xml:space="preserve">“</w:t>
      </w:r>
      <w:r>
        <w:t xml:space="preserve">Certificate of Entry</w:t>
      </w:r>
      <w:r>
        <w:t xml:space="preserve">”</w:t>
      </w:r>
      <w:r>
        <w:t xml:space="preserve"> </w:t>
      </w:r>
      <w:r>
        <w:t xml:space="preserve">คือ ไม่ได้มีการออกให้มีการออกให้ชาวอินเดียเข้ามาในประเทศไทย โดยเอกสารที่สถานทูตออกให้กับบุคคลที่ไม่มีสัญชาติไทยเดินทางเข้าประเทศไทย สรุปว่ากระทรวงการต่างประเทศชี้แจงว่าไม่มีการตรวจสอบ COE และมีการตรวจสอบแล้วด้วยนะคะ ว่าไม่มีการเดินทางเข้าประเทศไทย โดยเครื่องบินเช่าเหมาลำจากอินเดีย และสำนักงานการบินพลเรือนแห่งประเทศไทย ก็ยืนยันข้อมูลตรงกันนะคะ ดังนั้นนี่ กระทรวงต่างประเทศไปยังพี่น้องสื่อมวลชน และอยากให้ท่านได้เห็นภาพของการที่ทางสถานี Thai PBS ได้กรุณาออกคำชี้แจงมาในทันควันเลยนะคะ ว่าได้มีการแปลรายงานข่าวคาดเคลื่อน คือ มีการพูดถึงโดยมีพี่น้องชาวอินเดียเดินทางออกนอกประเทศโดยเครื่องบินเช่าเหมาลำจริงค่ะ ไม่ได้มีจุดหมายปลายทางเป็นประเทศไทยค่ะ ย้ำตรงนี้ ส่วนหนึ่งนี่นะคะ อยากให้พี่น้องประชาชนชาวไทยค่ะ เราเดือดร้อนนะคะ ประเทศเรา ประชาชนเราเดือนร้อนต้องการทรัพยากรทางสาธารณสุขอย่างสูงสุด ซึ่ง ศบค. ก็เข้าใจสถานการณ์ในประเทศค่ะ แล้วก็จำเป็นต้องกำหนดมารตรการให้คนไทยให้ดีที่สุด แต่อย่างไรก็ตามอินเดียก็เป็นบ้านพี่เมืองน้องนะคะ แล้วตอนนี้เขาก็ประสบการณ์ปัญหาอย่างหนัก พี่น้องชาวก็เป็นบ้านพี่เมืองน้องนะคะ แล้วเขาก็ประสบการณ์อย่างหนัก เราก็อยากจะส่งกำลังใจให้กับพี่น้องชาวอินเดียเหมือนกันนะคะ เพราะว่าถือเป็นมิตรที่มีความสัมพันธ์กันมายาวนานนะคะ ไม่อยากให้ความเข้าใจผิดเหล่านี้เป็นสิ่งที่ทำให้เกิดความขัดแย้งในสังคม และที่สำคัญนะคะ ก็ในสถานการณ์วิกฤติลักษณะนี้ ท่านเป็นกำลังสำคัญค่ะ ที่จะช่วยตรวจสอบข้อมูลข่าวสาร และทุก ๆ การนำเสนอนะคะ จะมีผลทันทีกับพี่น้องประชาชน เข้าใจว่าท่านอยากเป็นส่วนหนึ่งในการผ่านนี้ผ่านพ้นไปได้อย่างปลอดภัย ไม่มีผู้ติดเชื้อ ไม่มีรายงานผู้เสียชีวิตนะคะ แต่ว่าการทำงานข่าวอย่างรวดเร็ว บางครั้งก็มีต้องมีการตรวจสอบให้เข้มข้นนิดหนึ่งค่ะ ในส่วนของตัวเลขวันนี้นะคะ จะให้ทุกท่านได้เห็น Scoreboard ที่นำรายงานตรงนี้นะคะ แล้วก็หลาย ๆ ครั้ง ทุกท่านจะเห็นว่าเราจะผ่านไปโดยเร็ว เพราะว่าอยากจะเห็น… ให้เห็นสรุปเป็นภาพรวมมากกว่านะคะ Scoreboard อันนี้นะคะ รายใหม่ จำนวน 10 อันดับแรก จะทำให้ท่านเห็นภาพชัดเจนยิ่งกว่านะคะ ในส่วนของจังหวัดที่เราติดตามนะคะ ก็คือ กทม. รายวันในวันนี้นะคะ บวกไปตัวเลข คือ 901 นะคะ สมุทรปราการ 110 ค่ะ ชลบุรี 104 นนทบุรี 97 นะคะ เชียงใหม่ซึ่งเคยอยู่อันดับ 2 นะคะ วันนี้เป็น 84 ค่ะ ซึ่งการปรับสีเขียว นั่นหมายความว่ารายงานน้อยกว่าเมื่อวานนนี้นะคะ แต่อย่างไรก็ตาม อยากให้ท่านเห็นภาพนิดหนึ่งค่ะ ว่า กทม. นี่นะคะ ปัจจุบันมีการตรวจหาเชื้อ อยู่ที่ประมาณวันละหมื่นนะคะ ดังนั้นนี่ การการตรวจหาเชื้อ อยู่ที่ประมาณวันละหมื่น นะคะ ดังนั้นนี่ การพบประมาณ 500 ขึ้น เราอาจจะยังมองเห็นในช่วง 2-3 ต่อจากนี้ด้วยนะคะ ก็คือยังมีการพยายามที่จะระดมตรวจ แล้วก็พยายามค้นหาผู้ติดเชื้อนะคะ ให้เข้าสู่กระบวนการรักษาที่เหมาะสมเพื่อลดอัตราการเสียชีวิต หรือว่าการใช้ทรัพยากร ผู้ป่วยหนัก หรือ ICU เป็นต้นนะคะ ถ้าไปดูทิศทางของแต่ละจังหวัดนี่นะคะ ก็อย่างที่เรียงนะคะ Scoreboard โดยเร็ว ทุกท่านไปติดตามที่ Facebook การรายงานของกระทรวงสาธารณสุขได้นะคะ สิ่งสำคัญ ก็คือแต่ละจังหวัดนี่นะคะ มีการรายงานปรับพื้นที่สีให้ท่านเห็นตอนนี้ปรับพื้นที่ส่วนพื้นที่สีขาว เริ่มกลับมาบ้างนะคะ หมายความว่าบางจังหวัดสามารถที่จะควบคุมสถานการณ์ได้พอสมควรนะคะ ก็เริ่มที่จะไม่มีรายงานผู้ติดเชื้อเพิ่ม หรือบางจังหวัดจากสีส้ม มีการปรับลงเป็นสีเหลือง สีเหลืองมีปรับเป็นสีเขียว ก็จะเห็นว่ากลุ่มที่ยังมีการแพร่ระบาดอย่างหนักนะคะ อย่างหนักที่สุดก็จะอยู่ในส่วนของกรุงเทพฯ และปริมณฑล ไปดูสไลด์สรุปรวมคลัสเตอร์นิดหนึ่งนะคะ จะให้ท่านได้ภาพที่ชัดเจน คือ สถานการณ์ส่วนใหญ่นี่ แต่ละจังหวัดไม่พบมีคลัสเตอร์ใหม่ค่ะ ก็จะเห็นภาพการรายงานระบายสีเป็นสีเหลือง สีเขียวนะคะ ที่ท่านเห็นตอนนี้นะคะ ยกตัวอย่าง เชียงใหม่ 6 คลัสเตอร์ รายงานผู้ป่วย 179 ราย อย่างนี้เป็นต้น นครพนม มีการพูดถึงในที่ประชุม ศบค.วันนี้ คลัสเตอร์เดียวนะคะ 31 นะคะ กทม. ทุกท่านจะเห็นหลายวันติดกัน เกิน 5 คลัสเตอร์ ผู้ติดเชื้อแต่ละคลัสเตอร์เกิน 50 อย่างนี้เป็นต้นนะคะ ที่ 1 คลัสเตอร์ แต่มีรายงานผู้ติดเชื้อถึง 31 ราย อ่างทองก็ 1 คลัสเตอร์ แล้วก็มีรายงาน 3 ราย สมุทรปราการ 2 คลัสเตอร์ 23 ราย นครศรีธรรมราช 1 คลัสเตอร์ 23 ราย อย่างนี้เป็นต้น ความยากลำบากของการทำงานของจังหวัดค่ะ หลายท่านบอกว่าการติดตามผู้ติดเชื้อ เราพบเป็นคลัสเตอร์ เนื่องจากการสอบสวน Timeline ค่ะ แต่บางครั้งผู้ที่ไปสอบสวนโรคนี่ค่ะ พบว่าผู้ป่วยจำนวนหนึ่ง ท่านอาจจะยังไม่ให้ความร่วมมือนะคะ ปิดบังข้อมูล บางครั้งเจ้าหน้าที่ต้องไปทราบการเดินทางจาก Facebook อย่างนี้เป็นต้นนะคะ ก็ทำให้ท่านเห็นสภาพของการรายงานที่ล่าช้า แล้วก็นำสู่กระบวนการรักษาไม่ทันด้วย อย่างนี้เป็นต้นค่ะ วันนี้นี่นะคะ มีการพูดกันถึงศักยภาพเตียงที่รองรับ อยากให้ทุก ๆ ท่านได้เห็นภาพนิดหนึ่ง คือ ในระหว่างที่มีการรายงานผู้ติดเชื้อนี่นะคะ หลายท่านก็มีคำถามอู่ประมา 3-4 ประการ อันดับแรกก็คือการตรวจหาเชื้อ หรือที่เราเรียกว่า</w:t>
      </w:r>
      <w:r>
        <w:t xml:space="preserve"> </w:t>
      </w:r>
      <w:r>
        <w:t xml:space="preserve">“</w:t>
      </w:r>
      <w:r>
        <w:t xml:space="preserve">ตรวจแล็บ</w:t>
      </w:r>
      <w:r>
        <w:t xml:space="preserve">”</w:t>
      </w:r>
      <w:r>
        <w:t xml:space="preserve"> </w:t>
      </w:r>
      <w:r>
        <w:t xml:space="preserve">เป็นผู้ติดเชื้อ ก็จะต้องหาเตียง รอเตียง รถที่จะไปรับ เพื่อให้ผู้ติดเชื้อเหล่านี้ได้เข้าสู่ระบบการดูแลอย่างทันท่วงที จะได้ได้รับการดูแลได้อย่างปลอดภัยนะคะ อันนี้สิ่งที่หลายท่านเกิดคำถามนะคะ ก็คือว่าตอนนี้ศักยภาพของกระทรวงสาธารณสุขจะยังไหวหรือไม่ บุคคลากรตอนนี้สภาพจิตใจ สภาพแรงกายแรงใจเป็นอย่างไร อยากจะขออนุญาตให้ทุกท่านได้เรียนรู้สักนิดหนึ่งนี่นะคะ ดหนึ่งนี่นะคะเราได้เห็นการเรียนรู้ จากกรณีสมุทรสาคร ถ้าทุกท่านจำได้นี่ 18 ธันวาคม เรามีการรายงานผู้ติดเชื้อ เรามีการรายงานผู้ติดเชื้อค่ะ จากนั้นนี่มีการเชิงรุกในชุมชน Active Case Finding มีการลงพื้นที่ โดยกรมควบคุมโรค ร่วมกับกรมควบคุมโรค โรงงานสถานประกอบการ ให้ความร่วมมือกันอย่างที่สุดเลยนะคะ ได้เห็นของการลงพื้นที่นี่ เราพบว่าการตรวจหาเชื้อของสมุทรสาครในวันนั้นนะคะ ถ้าเทียบให้เห็นความต่าง สถานที่ตรวจ ตอนนั้นสมุทรสาครประกาศ สมุทรสาครประกาศขอความช่วยเหลือขอโรงพยาบาลรัฐ มีการลง Active Case Finding ของชุมชน Lab ที่ส่งตรวจ ที่การตรวจไปยัง ระดมทั้งในพื้นที่สมุทรสาครเอง และจังหวัดข้าง ๆ ตอนนั้นของ กทม. ด้วยนะคะ แล้ววิธีการตรวจ ถ้าท่านยังจำได้ ตอนนั้นด้วยความที่เราพบผู้ติดเชื้อเป็นกลุ่มก่อน จำนวนนะคะ แล้ววิธีการตรวจ ถ้าท่านจำได้ ตอนนั้นด้วยความที่เราพบผู้ติดเชื้อเป็นกลุ่มก่อน จำนวน 100 ราย 500 ราย ที่ต้องมีการระดมตรวจ เป็นหมื่นในตอนนั้น แต่ท่านจะเห็นว่าระบบของการลงตรวจ การใช้วิธีการตรวจ เป็นไปในทิศทางเดียว และทำในครั้งเดียวค่ะ บางครั้งก็จะมีการตรวจแบบ… เป็นการเก็บตัวอย่างน้ำลาย 10 คน ลงไปอยู่ในกระบอกเดียวกัน ถ้าเจอติดเชื่้อ ก็มีการนำตัวอย่างนั้น 10 คน มา Swab เพิ่มเติม เพื่อยืนยันผู้ติดเชื้อ ถ้าท่านมาดูเทียบกับการตรวจหาเชื้อที่ กทม. และปริมณฑลนะคะ แล็บนี่มาจากทั่วสารทิศจริง ๆ นะคะ และบางรายนี่ ท่านไปตรวจที่ กทม. ก็ตรวจที่บบทบุรีด้วย สถานที่ตรวจแต่ละที่ ก็มาตรฐานที่ไม่เท่ากัน อย่างที่เราเน้นย้ำกันไปแล้วนะคะ ว่าการตรวจที่เรียกว่า Rapid Test ได้ออกมาระบุนะคะ ว่า มี 4-10 เปอร์เซ็นต์ หมายความว่าท่านติดเชื้อ แต่ผลออกมาว่าไม่ติด แต่ออกมาเป็นลบ ทั้ง ๆ ที่ผู้ป่วยนั้นติดเชื้อ อย่างนี้เป็นต้น ทำให้บุคลากรที่ทำหน้าที่ยืนยันผลตรวจ ใช้เวลามหาศาลจริง ๆ ค่ะ และหลายครั้งนี่ ในที่ประชุมของกรมการแพทย์นะคะ แล็บที่มาบางครั้งไม่ครบ มีแต่ผลแล็บ ไม่มีการยืนยันชื่อ บางรายมีผลการซ้ำกัน 2 จังหวัด หรือในจังหวัดเดียวกัน ผู้ตรวจเดียวกัน อย่างนี้เป็นต้น ก็เลยทำให้มีกระบวนการค่ะ ที่บุคคลากรในส่วนของการตรวจยืนยันหาเชื้อนี่ใช้เวลา หลายท่านบอกว่าตัวเลขนี่วันนี้ 1,400 อีกวันหนึ่ง 2,000 อันนั้นคือการรายงานที่ยืนยันแล้ว หมายความว่าก็จะมีการค้างมาจากเมื่อวานบางส่วน แต่ทางกระทรวงสาธารณสุขก็เน้นย้ำนะคะ ว่าการตรวจ ตรวจหาเชื้อตอนนี้ เราเพิ่มศักยภาพในการตรวจ ใช้ระบบที่เรียกว่า "Pool Lab ทุก ๆ ที่ ทุกแล็บมีการนำมา Pool กันอยู่ที่มาก็คือ กรมการแพทย์ ตอนนี้รายงานนะคะ ยืนยันผู้ตรวจ มีการยืนยันด้วยนะคะ แล็บที่บวก ใช้คนคนเดียวกันกับที่มายืนยันหรือไม่ อันนี้นี่จะรวดเร็วขึ้นอย่างมากในช่วงนี้นะคะ แล้วก็ขอให้ติดตาม ตัวเองก็พยายามรับข้อคิดเห็นทุกอย่างนะคะ แล้วก็ปรับเปลี่ยนกระบวนการทำงานอยู่ตลอดเวลาเลยนะคะ ท่านก็ถือได้ว่าเป็นกำลังสำคัญที่ช่วยกันตรวจสอบ ช่วยกันเสนอแนะได้นะคะ นอกจากนั้น พอได้มีการยืนยันผู้ติดเชื้อแล้ว คำถามต่อไป ก็คือการหาเตียงนะคะ ตอนสมุทรสาครนี่ เพราะว่าเราก็พบการติดเชื้อเป็นกลุ่มก้อนค่ะ พอมีการติดเชื้อ อย่างเช่น 500 ราย หรือมีผู้ต้องสงสัยเป็นผู้สัมผัสเสี่ยงสูงเสี่ยงต่ำ ยกตัวอย่างตอนนั้น ที่เราพบในโรงงาน พบในตลาดกลางกุ้ง ระบบการบริหารเตียง ตรงไปตรงมาค่ะ ถ้าท่านย้อนกลับไปดูรายงาน ศบค. ในวันที่ 24-25 มกราคม 2564 ท่านจะจำได้ว่าเราพบร้อยคน เรา Triage ก็คือมีการคัดแยก เราพบว่า 90 เปอร์เซ็นต์ จะอยู่ในสีเขียวค่ะ ไม่พบอาการเป็นแรงงานเพื่อนบ้านของเรานะคะ ที่สุขภาพแข็งแรง ดังนั้น เมื่อพบติดเชื้อ คัดแยกแล้ว ใน 500 คนนั้น 90 เปอร์เซ็นต์ อยู่ในกลุ่ม สีเขียว การเปิดโรงพยาบาลสนาม ถ้าท่านกลับไปดูรายงานนี่จะเห็นเลยว่าโรงพยาบาลในสมุทรสาครเปิดโรงพยาบาลสนามวันละพันเลยนะคะ แล้วในแต่ละวันมีการเจอ เจอแล้วส่งเข้าโรงพยาบาลบ้าง โรงพยาบาลสนามบ้าง ภาคเอกชนกลายเป็นโรงพยาบาลสนาม ทุกวันเปิดเป็นพันนะคะ ทีนี้มาดูการจัดการเตียงของ กทม. และปริมณฑล คือ การที่ผู้ป่วยมาจากแล็บต่าง ๆ มีการรายงานเชื้อต่าง ๆ มีที่อยู่ที่แตกต่าง ตรงนี้นี่ในส่วนการบริหารจัดการเตียง เรียกได้ว่าต้องทำทีละ 2 คนค่ะ คือ สมุทรสาครนี่ กรมควบคุมโรค กระทรวงสาธารณสุข รวมทั้งระดมบุคคลากรภาครัฐ ภาคเอกชน ภาคทหาร ลงไปทีเดียว พื้นที่เดียว ทำงานทีเดียว อันนั้นเป็นไปได้ แต่ใน กทม. มีลักษณะของการบริหารจัดการเตียงที่แตกต่างจริง ๆ เราไปดูรายละเอียดกันนิดหนึ่งนะคะ นี่คือการที่ท่านได้รับการตรวจจากการยืนยันแล้วว่าเป็นผู้ติดเชื้อ ท่านเป็นสีเขียว ท่านจะต้องได้รับการจัดสรรไปที่โรงพยาบาลสนาม สีเหลือง สีแดง เราพยายามจะให้ท่านเข้าสู่โรงพยาบาลนะคะ เพราะอย่างที่เรียนน่ะค่ะ ว่าสีเหลืองส่วนหนึ่งนี่ยังมีอาการดีนะคะ แต่อาจจะมีผู้ที่มีโรคประจำตัว มีการพูดคุยกันถึงน้ำหนักเกินมากขึ้นเรื่อย ๆ ในตอนนี้นะคะ ว่ากลุ่มที่น้ำหนักเกินนี่ อาจจะต้องกลับมาทบทวน เป็นผู้ที่มีความเสี่ยงสูง อยู่ในเกณฑ์ที่ควรจะได้รับการฉีดวัคซีนในระยะหนึ่ง ร่วมกับโรคประจำตัวที่มีความรุนแรงอื่น ๆ หรือไม่นะคะ อย่างเช่น โรคเบาหวาน โรคหัวใจ อย่างนี้เป็นต้น ก็จะมีโรคอ้วนหรือน้ำหนักเกิน BMI มากกว่าปกติ อย่างนี้เป็นต้นนะคะ ทีนี้ในส่วนของการจัดการเตียงนี่ค่ะ ตอนนี้นี่ กทม. และปริมณฑล มีความพยายามอย่างที่สุดนะคะ ที่จะเพิ่มศักยภาพพาผู้ป่วยเข้าสู่ระบบการรักษา ท่านจะเห็นว่าสายด่วนต่าง ๆ ขออนุญาตนำเรียนย้ำ ๆ นะคะ สายด่วน การเพิ่มคู่สายเข้ามาในตอนนี้ การเพิ่มประสิทธิภาพของระบบนั้น จะทำให้การจัดหาเตียง การพาผู้ป่วยเข้าสู่ระบบการดูแลที่เหมาะสม เร็ว และยังคงรักษามาตรฐานค่ะ เราไม่สามารถที่จะจัดหาไปที่ไหนก่อนก็ได้แล้ว อาจจะทำให้เกิดความเสี่ยง ดังนั้น การโทรศัพท์ สายด่วนเหล่านี้ ที่เราเรียนย้ำท่านไป 1669 1668 1330 ขอความกรุณานะคะ ว่าท่านอย่าเพิ่งหมหมดหวัง หมดกำลังใจ โทร. ไม่ติดนี่ คือ ท่านมีสื่อมวลชน มีเพื่อนฝูง พี่น้องที่ยังกระบอกเสียงได้นะคะ การที่ยังโทร. ไม่ติด ยังรอเตียงอยู่ ยัง… ระบบเพิ่มเตียงยังไม่ได้ อันนี้นี่ไม่มีใครนิ่งนอนใจเลยนะคะ แต่ว่าอยากให้เห็นภาพว่าการจัดการเตียงนั้นนี่มีความยากลำบาก ท่านอาจจะเห็นภาพสมุทรสาครมาก่อน แต่ตอนนี้นี่ การจัดการจำเป็นต้องทำทีละรายจริง ๆ เมื่อวานนี้มีการรายงานตัวเลขนะคะ คือ พอมีผู้ป่วยเข้าไปรับการรักษาในโรงพยาบาล แต่ละวันท่านเห็นผู้ที่ยังรักษาอยู่ และหลังจากนั้นท่านก็จะเห็นตัวเลขว่ามีผู้ป่วยกลับบ้านกี่ราย ยกตัวอย่างตัวเลขกลม ๆ เมื่อวานนี้มีผู้ป่วยไป 400 กว่าราย เฉพาะใน กทม. และปริมณฑลนะคะ ใน 400 กว่ารายนี้ ถ้าเอาเฉพาะ กทม. นี่นะคะ หมายความว่าจะมีเตียงที่สามารถรองรับผู้ป่วยได้ จากการที่ผู้ป่วยเดิมนั้นกลับบ้านนี่ อีกประมาณ 100 กว่าเตียง ตัวเลขอยู่ที่ประมาณ 170 หลาย ครั้งที่เราเข้าไปดู เอ๊ะ เราคิดว่าน่าจะมีเตียง 170 แต่เราพบว่าสถานการณ์การบริหารในโรงพยาบาลนี่ค่ะ โรงพยาบาลยังเปิดให้บริการผู้ป่วยปกติด้วย หมายความว่า ยังมีผู้ป่วยที่เข้ารับบริการการผ่าตัด ผู้ป่วยเบาหวานที่อาจจะมีอาการรุนแรง ต้องใช้ ICU อย่างนี้เป็นต้น บางครั้งนี่ท่านจะเห็นภาพของเตียงทั้งหมด แยกกับเตียงที่โรงพยาบาลมีรองรับผู้ป่วยสำหรับการติดเชื้อ COVID ดังนั้น ต่อให้มีเตียง บางครั้งนี่ บุคคลากร หรือทรัพยากรอาจจะไม่มีความพร้อม เช่น ผู้ป่วยที่รอเข้าเตียง แต่เป็นกลุ่มอาการหนัก จำเป็นต้องได้รับการดูแลใน ICU ต้องการ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การจัดการเตียงนี้ มีความพยายามที่จะเพิ่มศักยภาพอย่างเต็มที่เลยนะคะ แล้วก็อยากให้ท่านเห็นภาพนิดหนึ่งว่าในส่วนของการเพิ่มโรงพยาบาลสนาม ตอนนี้นี่นะคะ จากคลัสเตอร์คลองเตยรายงานก็มีการเตรียมโรงพยาบาลสนามที่สมุทรสาครมาช่วยด้วย รวมทั้งวันนี้ที่ประชุม ศบค. มีการพูดถึงการเปิดโรงพยาบาลสนาม โดยกองร้อย ตชด. เพิ่มอีก 14 แห่งนะคะ เรียกการจัดการว่าเป็น Organization Quarant ไม่ว่าจะเป็นราชบุรี กาญจบุรี หนองคาย เชียงราย ตาก อันนี้ถือได้ว่าจะมีอีก 14 แห่งนี้นะคะ ทาง ตชด. สำนักงานตรวจคนเข้าเมือง รวมทั้งมหาดไทย พื้นที่จังหวัด นะคะ และกระทรวงสาธารณสุข ก็ระดมสรรพกำลังที่จะเพิ่มศักยภาพ แล้วก็สิ่งหนึ่งที่พวกเราช่วยได้ในตอนนี้นะคะ นอกจากเน้นย้ำในเรื่องของมาตรการส่วนตัวของประชาชนแล้วนี่นะคะ ท่านให้กำลังใจบุคลากรสาธารณสุขหน้างานนิดหนึ่งค่ะ หลายท่านจะเห็นในภาพข่าวนะคะ ตอนนี้นี่เกิดเหตุการณ์ที่บางครั้งผู้ช่วย ผู้ติดเชื้อไม่ได้เปิดเผย Timeline ก็ทำให้บุคลากรสาธารณสุข ทั้งแพทย์ ทั้งพยาบาลนี่นะคะ ก็กลายเป็นผู้ที่มีความเสี่ยงสูง หรือตอนนี้มีการรายงานบุคลากรติดเชื้อเพิ่มขึ้นนะคะ แล้วทำให้ต้องเกิดการกักตัว เสียบุคลากรที่จะเข้ามาดูแลท่านไปอีก และที่สำคัญก็คงต้องพูดถึงด้วยว่าบุคลากรเหล่านี้นี่้ เหนื่อย และทำงานหนัก ก็อาจจะรู้สึกเสียขวัญและกำลังใจด้วยนะคะ ก็อยากให้พี่น้องประชาชนร่วมกันฉุดกราฟให้ลงค่ะ คือ ผู้ป่วยที่ได้รับการยืนยันแล้ว เขาได้รับความเสี่ยงแล้ว ภาครัฐ โดยกระทรวงสาธารณสุข และหน่วยงานที่เกี่ยวข้อง ระดมกำลังอย่างที่สุดเลยนะคะ เพื่อที่จะจัดสรรให้พวกเขาได้รับการดูแล เราไม่อยากให้เห็นใครเสียชีวิตค่ะ ทุกครั้งที่มีการรายงานผู้เสียชีวิต เรามีการอ่านเรื่องราวของพวกเขา พวกเราก็เสียใจกันไปทั้งหมดนะคะ ผู้เสียชีวิต ในส่วนของการติดตามข่าวสารและข้อมูล กรมสุขภาพจิตก็ฝากเน้นย้ำมาด้วยค่ะ ก็เห็นข่าว ไม่ว่าเจอหน้ากันคุยกันแต่เรื่องข่าว มีความเป็นห่วง เป็นสิ่งที่ดีนะคะ ได้เห็นเลยว่าประชาชนแล้วเฝ้าระวัง แต่อย่างไรก็ตามกรมสุขภาพจิตการบริโภคข้อมูลข่าวสาร อย่างต่อเนื่องยาวนาน หลายครั้งอาจจะส่งผลกระทบให้เกิดภาวะเครียด ภูมิคุ้มกันต่ำ หรือภาวะรุนแรงได้ ก็อยากให้ทุกท่านนี่ดูแลตัวเอง แล้วก็ช่วยได้ในการระมัดระวัง ช่วยในแรงได้ก็อยากให้ทุกท่านนี่ดูแลตัวเอง แล้วก็ช่วยได้ในการระมัดระวัง ช่วยในการเป็นผู้ไม่ติดเชื้อ และดูแลคนในครอบครัวค่ะ ในส่วนของพี่น้องสื่อมวลชนเองก็เช่นกันนะคะ ก็อยากจะเน้นย้ำในเรื่องการรายงานแล้วก็การให้ข้อมูลพี่น้องประชาชน เราอยากเห็นท่านช่วยกันตรวจสอบค่ะ ช่วยกันรายงาน จะติเตียน จะมีการต่อว่า อันนี้นี่ท่านสามารถทำได้ เพราะเราถือว่าท่านเป็นห่วง และท่านก็อยากจะช่วยค่ะ แต่อย่างไรก็ตามนี่นะคะ ขอให้การเสนอแนะเหล่านั้น เป็นการการร่วมด้วยช่วยกัน ช่วยกันดูแลคนที่เขาติดเชื้อ ให้เขาได้รับการดูแลช่วยเหลืออย่างปลอดภัย และก็จะทำให้พี่น้องที่ยังปกติสบายดีนี่ ไม่กลายเป็นผู้ติดเชื้อ</w:t>
      </w:r>
    </w:p>
    <w:p>
      <w:pPr>
        <w:pStyle w:val="BodyText"/>
      </w:pPr>
      <w:r>
        <w:t xml:space="preserve">(คุณปวีณา) จากสื่อมวลชนที่ค่อนข้างหลากหลายนะคะ ขออนุญาตคัด 2 ประเด็นหลัก ๆ ค่ะ ประเด็นแรกเป็นเรื่องการเดินทางเข้าประเทศในส่วนของคนต่างชาตินะคะ คำถามจาก Thai PBS นะคะ ที่ตั้งคำถามว่า ที่ผ่านมาเรามีการรับนักท่องเที่ยวคนที่เดินทางเข้ามา มากักตัวใน Quarantine ต่าง ๆ เป็นไปได้หรือไม่ที่จะระงับการเดินทางการเข้ามาของต่างชาติ ที่เดินทางเข้ามาจากต่างประเทศไว้ก่อน เพื่อนำบุคลากร ทรัพยากร กับสำนักข่าวต่างประเทศค่ะ ที่ถามถึงคนไทย ที่เดินทางมาจากกลุ่มประเทศที่มีความเสีย ไม่ว่าจะเป็นปากีสถานหรือว่าอินเดีย ว่า ณ วันนี้กักตัว 14 วัน หรือ 21 วันคะ</w:t>
      </w:r>
    </w:p>
    <w:p>
      <w:pPr>
        <w:pStyle w:val="BodyText"/>
      </w:pPr>
      <w:r>
        <w:t xml:space="preserve">(แพทย์หญิงอภิสมัย) จากต่างประเทศนะคะ ตอนนี้ก็ท่านจะเห็นว่าระบบเดิมที่ยังคงอยู่นี่นะคะ จะมีเรื่องของการออกใบอนุญาต ให้เดินทางเข้าประเทศ โดยกระทรวงต่างประเทศ และเมื่อเข้ามา เข้ามาอย่างถูกต้อง อยู่ใน State Quarantine หรือ Alternative State Quarantine ในเรื่องของการชะลอ COE หรือ Certificate of Entry หรือว่า นะคะ แล้วก็อยากให้ทุกท่านติดตามนะคะ การต่างประเทศจะเป็นอย่างไร แต่อย่างไรก็ตามนี่ ในส่วนของการดูแลที่เป็นประชาชนชาวไทย ที่เดินทางกลับบ้าน เป็นสิ่งที่เราพยายามที่จะไม่อยากให้มีการเปลี่ยนแปลง เพราะว่าในส่วนหนึ่ง ก็เป็งสิทธิ์ที่พี่น้องประชาชนคนไทยได้เดินทางกลับบ้านเพียงแต่ว่าเขาจำเป็นต้องได้รับการดูแลไม่ให้เกิดการแพร่เชื้อ ออกมาจาก SQ หรือ ASQ แล้วกลับมาถึงเรื่องศักยภาพนะคะ หลายท่านจะติดตามรายงานของ ศบค. จะทราบว่าก่อนหน้านี้ที่มีรายงานตัวเลขของ SQ ASQ ที่มียอดการใช้น้อยลงนี่นะคะ ได้มีการปรับเปลี่ยน เพื่อที่จะช่วยพี่น้องประชาชนภายในรูปแบบของ Hospitel โรงพยาบาลสนามบ้างแล้วนะคะ อันนี้นี่ก็ขอขอบคุณสำหรับข้อเสนอแนะหรือว่าความเป็นห่วงที่ท่านส่งมา อยากให้ท่านติดตามรายงานกระทรวงสาธารณสุข กระทรวงต่างประเทศ ได้อย่างใกล้ชิดในระยะนี้ เพราะว่ามีการพูดคุยหารือกันอยู่ค่ะ และก็มีการพูดคุยกันถึงในเรื่องของการกักตัวด้วยนะคะ คือ ตอนนี้นี่หลายท่านจะเห็นว่า หลายครั้ง พอเวลามีผู้ที่เดินทางมาจากต่างประเทศ เราจะพบการติดเชื้อได้ในระยะหลัง 10 วันนะคะ เช่น 10 วัน 11, 13 อย่างนี้เป็นต้น รายงานต่างประเทศนี้นะคะ มีรายงานแม้กระทั่งว่าผู้ที่ได้รับการรักษา 14 วันแล้ว ออกจากโรงพยาบาลไปแล้วนี่ มีการยืนยันติดเชื้อได้ยาวถึง 21 วัน อย่างนี้เป็นต้น นั่นจึงเป็นการที่กรมควบคุมโรคพิจารณาอย่างรอบคอบค่ะ และท่านต้องติดตามรายงานอย่างใกล้ชิดนะคะ ในส่วนหนึ่งอยากจะเน้นย้ำผู้ที่เข้ารับการรักษาในโรงพยาบาลสนาม หรือโรงพยาบาลของรัฐ หรือเอกชน ในช่วงนี้ด้วยว่าหลังจากที่ท่านกลับไปแล้วนี่ โรงพยาบาลจะเน้นย้ำเลยนะคะ ว่าท่านยังต้องคัดแยก แยกกักต้องไม่พยายามที่จะเข้าไปสัมผัสผู้อื่น หรือแม้แต่คนในครอบครัวอีกเป็นระยะเวลา 14 นะคะ ก็อย่างไรก็ต้องติดตาม การพิจารณาในช่วงนี้ด้วยค่ะ</w:t>
      </w:r>
    </w:p>
    <w:p>
      <w:pPr>
        <w:pStyle w:val="BodyText"/>
      </w:pPr>
      <w:r>
        <w:t xml:space="preserve">(คุณปวีณา) อีก 1 คำถามค่ะ จาก Thai PBS เช่นเดียวกันนะคะ ถามเรื่องของสถานการณ์ในประเทศ ว่าสถานการณ์วันนี้การกักตัวอยู่ที่บ้าน และไม่รุนแรงกับอีก 1 เรื่อง ก็คือจะมีการล็อกดาวนในบางพื้นที่บางจังหวัดน่ะค่ะ คือ การที่พี่น้องประชาชนรอเตียงนี่นะคะ อันนี้ไม่มีใครสบายใจเลยนะคะ ว่าทุกท่าน ณ ตอนนี้ก็คงจะยอมรับนะคะ ว่า มันมาจากตัวเรา คนรอบข้างเรา พวกเราก็ช่วยกัน พยายามที่จะช่วยกันหาเตียง แต่ในแง่ของการจัดการเตียงก็อย่างที่เรียนให้ทราบค่ะ ว่าอย่างเช่น กทม. มีผู้ป่วยกลับบ้าน 170 ราย กระบวนการทำเรื่องให้กลับบ้าน แล้วจะทำอย่างไรให้ปลอดภัย อันนี้นี่บุคลากรได้เล่าให้ฟังนะคะ การ หรือให้ผู้ป่วยกลับบ้านมีกระบวนการเยออะมาก และการจะรับใหม่นี่ ไม่ใช่ทำการปุ๊บปั๊บได้ทันที ต้องมีการเตรียมพื้นที่ เตรียมเตียงรับผู้ป่วยใหม่ เพราะฉะนั้นตรงนี้นี่ ก็จะเกิดการรอเตียง แต่การรอเตียง และเกิดคำถามว่า Home Isolation ล่ะ อยู่บ้านรอเตียง และไม่ต้องเข้าสู่ระบบเลยได้ไหม การรักษาเลยได้ไหม เรามีการทบทวนอยู่ทุกวันนะคะ แต่ว่าความไม่สบายใจในแง่ของการรายงานในบางเคสนะคะ ว่าเริ่มต้นวันที่ 1 อาการยังเป็นปกติดี เข้าสู่ระบบนะคะ ว่าได้รับการยืนยันจากโรงพยาบาลว่ายังจำเป็นต้องรอเตียง เราจะเห็นภาพของอาการทรุดลงอย่างรวดเร็ว หรืออันที่ 2 ก็คือการที่สภาพบ้านไม่เอื้ออำนวย เราจะเน้นย้ำว่าการแยกกักอยู่ที่บ้าน จะต้องมีการแยกพื้นที่กับบุคคลในครอบครัว ไม่รับประทานร่วมกัน พยายามไม่ใช้ห้องน้ำเดียวกัน หรือไม่มีการคลุกคลีใกล้ชิด ก็พบว่าทำได้ยากค่ะ และท่านก็เห็นข่าวอยู่ตลาด ก็พบว่าในกรณีผู้ป่วย 1 ราย ก็มีการติดเชื้อไปยังบุคคลในบ้าน แล้วเราก็พบบุคคลผู้สูงอายุติดเชื้อ เด็กเล็ก 1 ขวบกว่าติดเชื้อ ก็เลยเป็นที่มาที่ทำให้ยังไม่สามารถนะคะ ที่จะระบุว่าให้ประชาชนกักตัวหรือเรียกว่า</w:t>
      </w:r>
      <w:r>
        <w:t xml:space="preserve"> </w:t>
      </w:r>
      <w:r>
        <w:t xml:space="preserve">“</w:t>
      </w:r>
      <w:r>
        <w:t xml:space="preserve">แยกกัก</w:t>
      </w:r>
      <w:r>
        <w:t xml:space="preserve">”</w:t>
      </w:r>
      <w:r>
        <w:t xml:space="preserve"> </w:t>
      </w:r>
      <w:r>
        <w:t xml:space="preserve">Isolate อยู่บ้านนะคะ ยังถือว่ามาตรฐานยังเป็นอันตรายอยู่ค่ะ</w:t>
      </w:r>
    </w:p>
    <w:p>
      <w:pPr>
        <w:pStyle w:val="BodyText"/>
      </w:pPr>
      <w:r>
        <w:t xml:space="preserve">(คุณปวีณา) ค่ะ เรื่องของล็อกดาวน์ในบางจังหวัด มีโอกาสมากน้อยแค่ไหนคะ</w:t>
      </w:r>
    </w:p>
    <w:p>
      <w:pPr>
        <w:pStyle w:val="BodyText"/>
      </w:pPr>
      <w:r>
        <w:t xml:space="preserve">(แพทย์หญิงอภิสมัย) ในมาตการในเรื่องของพื้นที่นะคะ อย่างที่ท่านเห็น ตอนนี้นี่ พอเราดูแผนที่ทั้งประเทศ จะเห็นว่าปรับเป็นขาว เป็นเขียว หลาย ๆ จุดเป็นเหลือง ก็พบว่าคลัสเตอร์ที่พบก็มีการระบุบ่งชี้ได้ว่าผู้ติดเชื้ออยู่ตรงไหน มีการเชื่อมต่อไปที่ใคร และก็จะเห็นว่ากลุ่มที่มีสีเข้ม ๆ จริง ๆ ยัง Active อยู่มาก ๆ จะมีอยู่ไม่กี่จังหวัดที่เน้นย้ำนะคะ ่ก็คือ 6 จังหวัดที่ยังรายงานทุกท่าน ในทุกวัน แต่ว่าการจะล็อกดาวน์หรือไม่ จะต้องกำหนดมาตรการเพิ่มอย่างไร วันนี้นี่ทางกรมควบคุมโรคมีการหารือกับ ศบค. นะคะ แล้วก็ในช่วงวัน 2 วันนี้ท่านคงได้เห็นมาตรการการกักความเข้มมากขึ้นในบางพื้นที่ แต่ละจุด แต่ละกิจการ กิจกรรมนะคะ ก็ขอให้ติดตามกันด้วย อย่างไรก็ตามคงต้องขอบคุณ สื่อมวลชน อย่างที่เรียนย้ำนะคะ ว่าสื่อมวลชนสำคัญมาก เป็นกระบอกเสียงให้กับพี่น้องประชาชน ท่านสามารถวิพากษ์วิจารณ์การทำงานของภาครัฐ ของทางสาธารณสุขได้นะคะ แต่อย่างไรก็ตามอยากให้ท่านชี้แนะ รวมถึงให้กำลังใจบุคลากรในการทำงานด้วยค่ะ รวมไปถึงพี่น้องประชาชนทุก ๆ ท่านจะเห็น ว่าความขัดแย้งที่เกิดขึ้นนี่นะคะ ความตะชาชนทุก ๆ ท่านจะเห็นว่าอาจจะมีความไม่พอใจ อาจจะมีการตำหนิติเตียนที่ไปนี่ เพราะว่าเรามีความเป็นห่วงประเทศไทยค่ะ เรารักพี่น้อง ครอบครัว อาม่า ครอบครัวคุณ ก็เหมือนกับครอบครัวเรา การที่เราอาจจะส่งเสียงทะเลาะกันบ้างในวันนี้นี่ เพราะว่าเรามีความมุ่งมั่นเดียวกัน เราอยากทำให้ระบบดีขึ้น ก็ขออนุญาตให้ทุกท่านหันหน้าเข้าหากัน จับมือกัน และร่วมมันนะคะ ถกเถียงกันได้บ้าง แต่อย่างไรก็ต้องร่วมมือกันค่ะ ขอบพระคุณค่ะ</w:t>
      </w:r>
    </w:p>
    <w:p>
      <w:pPr>
        <w:pStyle w:val="BodyText"/>
      </w:pPr>
      <w:r>
        <w:t xml:space="preserve">(คุณปวีณา) กราบขอบพระคุณค่ะ แพทย์หญิงอภิสมัย ศรีรังสรรค์ ผู้ช่วยโฆษก ศบค. นะคะ ท่านก็อธิบายชัดเจนนะคะ ตั้งแต่กรณีการติดเชื้อนะคะ ทั้งในจังหวัดสมุทรสาคร กรุงเทพมหานคร เห็นถึงปัญหา ไม่ว่าจะเป็นเรื่องของพื้นที่ สำหรับผู้ติดเชื้อ รวมถึงเรื่องของการตรวจ ทุก ๆ อย่างมีความแตกต่างกัน และ 1 สิ่งที่เราทำได้ คือ ช่วยกันแก้ปัญหาร่วมกันหาทางออก แล้วก็ให้ความร่วมมือด้วยค่ะ ลำดับต่อไป ขออนุญาตเรียนเชิญทางท่านรองอธิบดีกรมสารนิเทศ กระทรวงการต่างประเทศ ท่านณัฐภาณุ นพคุณ แถลงข่าวในภาคภาษาอังกฤษค่ะ</w:t>
      </w:r>
    </w:p>
    <w:p>
      <w:pPr>
        <w:pStyle w:val="BodyText"/>
      </w:pPr>
      <w:r>
        <w:t xml:space="preserve">(คุณณัฐภาณุ) สวัสดีครับ แแล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นะคะ สำหรับเรื่องของการบริหารจัดการเตียง ของบุคลากรทางการแพทย์วันนี้เป็นอย่างไร รวมถึงการวางแผนในอนาคต จะมีการดำเนินการและบริหารจัดการอย่างไรเพื่อจะควบคุมสถานการณ์ ติดตามรายละเอียด ในเรื่องของการสนทนาพูดคุยกันค่ะ ในรายการNBT รวมใจ สู้ภัย COVID-19</w:t>
      </w:r>
      <w:r>
        <w:t xml:space="preserve"> </w:t>
      </w:r>
      <w:r>
        <w:t xml:space="preserve">@ทำเนียบรัฐบาลนะคะ</w:t>
      </w:r>
      <w:r>
        <w:t xml:space="preserve"> </w:t>
      </w:r>
      <w:r>
        <w:t xml:space="preserve">วันนี้เรามีแขกรับเชิญค่ะ เป็นท่านนายกสมาคมอุรเวชแห่งประเทศไทยนะคะ นิติพัฒน์ จีระกุลนะคะ รวมถึงหากป่วยเป็น COVID-19 บัตรทองรักษาฟรีหรือไม่ หรือว่าต้องเสียค่าใช้จ่ายอย่างไร มีเงื่อนไขอย่างไรบ้างค่ะ วันนี้ค่ะ เราก็มีนายแพทย์จเด็ด มาพูดคุยเช่นเดียวกัน ติดตามได้ ทาง 14.00 น. ช่อง 2 NBTHD ค่ะ วันนี้หมดเวลาแล้วนะคะ สำหรับการแถลงข่าวจากศูนย์บริหารสถานการณ์ ที่ธรรมเนียมรัฐบาล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6 เม.ย. 64)</dc:title>
  <dc:creator/>
  <cp:keywords/>
  <dcterms:created xsi:type="dcterms:W3CDTF">2024-02-22T07:59:53Z</dcterms:created>
  <dcterms:modified xsi:type="dcterms:W3CDTF">2024-02-22T07: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กุมภาพันธ์ 2567 เวลา 13.30 น.</vt:lpwstr>
  </property>
  <property fmtid="{D5CDD505-2E9C-101B-9397-08002B2CF9AE}" pid="3" name="subtitle">
    <vt:lpwstr/>
  </property>
</Properties>
</file>